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4546F" w14:textId="2AD34DD7" w:rsidR="00B97715" w:rsidRDefault="00BA20B7" w:rsidP="0ED61DC9">
      <w:pPr>
        <w:pStyle w:val="ProceedingsTitle"/>
        <w:rPr>
          <w:sz w:val="16"/>
          <w:szCs w:val="16"/>
        </w:rPr>
      </w:pPr>
      <w:r>
        <w:rPr>
          <w:sz w:val="16"/>
          <w:szCs w:val="16"/>
        </w:rPr>
        <w:t>3rd</w:t>
      </w:r>
      <w:r w:rsidR="00B97715" w:rsidRPr="334A7F20">
        <w:rPr>
          <w:sz w:val="16"/>
          <w:szCs w:val="16"/>
        </w:rPr>
        <w:t xml:space="preserve"> </w:t>
      </w:r>
      <w:r w:rsidR="000F40DC">
        <w:rPr>
          <w:sz w:val="16"/>
          <w:szCs w:val="16"/>
        </w:rPr>
        <w:t xml:space="preserve">International Conference on Biomaterials and Biofabrication </w:t>
      </w:r>
    </w:p>
    <w:p w14:paraId="6835EEF5" w14:textId="34A3E1AF" w:rsidR="00B97715" w:rsidRPr="00607C5B" w:rsidRDefault="000F40DC" w:rsidP="0ED61DC9">
      <w:pPr>
        <w:pStyle w:val="ProceedingsTitle"/>
        <w:rPr>
          <w:sz w:val="16"/>
          <w:szCs w:val="16"/>
        </w:rPr>
      </w:pPr>
      <w:r>
        <w:rPr>
          <w:sz w:val="16"/>
          <w:szCs w:val="16"/>
        </w:rPr>
        <w:t>Emerging Technologies-BMBF-</w:t>
      </w:r>
      <w:r w:rsidR="00B97715" w:rsidRPr="0ED61DC9">
        <w:rPr>
          <w:sz w:val="16"/>
          <w:szCs w:val="16"/>
        </w:rPr>
        <w:t>202</w:t>
      </w:r>
      <w:r w:rsidR="00A705A7">
        <w:rPr>
          <w:sz w:val="16"/>
          <w:szCs w:val="16"/>
        </w:rPr>
        <w:t>6</w:t>
      </w:r>
    </w:p>
    <w:p w14:paraId="243985C0" w14:textId="1B875CB7" w:rsidR="00B97715" w:rsidRPr="00607C5B" w:rsidRDefault="00B97715" w:rsidP="0ED61DC9">
      <w:pPr>
        <w:pStyle w:val="ProceedingsTitle"/>
        <w:rPr>
          <w:sz w:val="16"/>
          <w:szCs w:val="16"/>
          <w:lang w:val="en-CA"/>
        </w:rPr>
      </w:pPr>
      <w:r w:rsidRPr="0ED61DC9">
        <w:rPr>
          <w:sz w:val="16"/>
          <w:szCs w:val="16"/>
          <w:lang w:val="en-CA"/>
        </w:rPr>
        <w:t xml:space="preserve">May </w:t>
      </w:r>
      <w:r w:rsidR="000F40DC">
        <w:rPr>
          <w:sz w:val="16"/>
          <w:szCs w:val="16"/>
          <w:lang w:val="en-CA"/>
        </w:rPr>
        <w:t>13</w:t>
      </w:r>
      <w:r w:rsidRPr="0ED61DC9">
        <w:rPr>
          <w:sz w:val="16"/>
          <w:szCs w:val="16"/>
          <w:lang w:val="en-CA"/>
        </w:rPr>
        <w:t>–</w:t>
      </w:r>
      <w:r w:rsidR="000F40DC">
        <w:rPr>
          <w:sz w:val="16"/>
          <w:szCs w:val="16"/>
          <w:lang w:val="en-CA"/>
        </w:rPr>
        <w:t>15</w:t>
      </w:r>
      <w:r w:rsidRPr="0ED61DC9">
        <w:rPr>
          <w:sz w:val="16"/>
          <w:szCs w:val="16"/>
          <w:lang w:val="en-CA"/>
        </w:rPr>
        <w:t>, 202</w:t>
      </w:r>
      <w:r w:rsidR="0003733E">
        <w:rPr>
          <w:sz w:val="16"/>
          <w:szCs w:val="16"/>
          <w:lang w:val="en-CA"/>
        </w:rPr>
        <w:t>6</w:t>
      </w:r>
      <w:r w:rsidRPr="0ED61DC9">
        <w:rPr>
          <w:sz w:val="16"/>
          <w:szCs w:val="16"/>
          <w:lang w:val="en-CA"/>
        </w:rPr>
        <w:t xml:space="preserve">, </w:t>
      </w:r>
      <w:r w:rsidR="000F40DC">
        <w:rPr>
          <w:sz w:val="16"/>
          <w:szCs w:val="16"/>
          <w:lang w:val="en-CA"/>
        </w:rPr>
        <w:t>Montreal</w:t>
      </w:r>
      <w:r w:rsidRPr="0ED61DC9">
        <w:rPr>
          <w:sz w:val="16"/>
          <w:szCs w:val="16"/>
          <w:lang w:val="en-CA"/>
        </w:rPr>
        <w:t xml:space="preserve">, </w:t>
      </w:r>
      <w:r w:rsidR="000F40DC">
        <w:rPr>
          <w:sz w:val="16"/>
          <w:szCs w:val="16"/>
          <w:lang w:val="en-CA"/>
        </w:rPr>
        <w:t>Quebec</w:t>
      </w:r>
      <w:r w:rsidRPr="0ED61DC9">
        <w:rPr>
          <w:sz w:val="16"/>
          <w:szCs w:val="16"/>
          <w:lang w:val="en-CA"/>
        </w:rPr>
        <w:t>, Canada</w:t>
      </w:r>
    </w:p>
    <w:p w14:paraId="672A6659" w14:textId="77777777" w:rsidR="0042335F" w:rsidRPr="00FB1F29" w:rsidRDefault="0042335F" w:rsidP="00DB1BF6">
      <w:pPr>
        <w:pStyle w:val="Titre"/>
        <w:rPr>
          <w:lang w:val="en-CA"/>
        </w:rPr>
      </w:pPr>
    </w:p>
    <w:p w14:paraId="0E3C148D" w14:textId="6FF5BAC9" w:rsidR="009303D9" w:rsidRPr="004953E2" w:rsidRDefault="00607C5B" w:rsidP="0042335F">
      <w:pPr>
        <w:pStyle w:val="Titre"/>
        <w:sectPr w:rsidR="009303D9" w:rsidRPr="004953E2">
          <w:footerReference w:type="default" r:id="rId11"/>
          <w:pgSz w:w="12240" w:h="15840" w:code="1"/>
          <w:pgMar w:top="1080" w:right="893" w:bottom="1440" w:left="893" w:header="720" w:footer="720" w:gutter="0"/>
          <w:cols w:space="720"/>
          <w:docGrid w:linePitch="360"/>
        </w:sectPr>
      </w:pPr>
      <w:r>
        <w:t>ABSTRACT</w:t>
      </w:r>
      <w:r w:rsidR="004953E2" w:rsidRPr="004953E2">
        <w:t xml:space="preserve"> TITLE</w:t>
      </w:r>
      <w:r w:rsidR="009912A6">
        <w:t xml:space="preserve">, </w:t>
      </w:r>
      <w:r w:rsidR="00E16C6E">
        <w:t>3</w:t>
      </w:r>
      <w:r w:rsidR="009912A6">
        <w:t>00 WORDS</w:t>
      </w:r>
      <w:r w:rsidR="004953E2" w:rsidRPr="004953E2">
        <w:t xml:space="preserve"> </w:t>
      </w:r>
      <w:r w:rsidR="009912A6">
        <w:t xml:space="preserve">AND ONE </w:t>
      </w:r>
      <w:r w:rsidR="000F40DC">
        <w:t xml:space="preserve">FIGURE </w:t>
      </w:r>
      <w:r w:rsidR="004953E2" w:rsidRPr="004953E2">
        <w:t xml:space="preserve">(USE </w:t>
      </w:r>
      <w:r w:rsidR="004953E2" w:rsidRPr="0042335F">
        <w:t>STYLE</w:t>
      </w:r>
      <w:r w:rsidR="004953E2" w:rsidRPr="004953E2">
        <w:t xml:space="preserve">: </w:t>
      </w:r>
      <w:r w:rsidR="00481D32" w:rsidRPr="004953E2">
        <w:t>T</w:t>
      </w:r>
      <w:r w:rsidR="009303D9" w:rsidRPr="004953E2">
        <w:t>itle)</w:t>
      </w:r>
    </w:p>
    <w:p w14:paraId="6E29D582" w14:textId="77777777" w:rsidR="009303D9" w:rsidRDefault="0042335F" w:rsidP="005B520E">
      <w:pPr>
        <w:pStyle w:val="Author"/>
      </w:pPr>
      <w:r>
        <w:t>First Author</w:t>
      </w:r>
      <w:r w:rsidRPr="0042335F">
        <w:rPr>
          <w:vertAlign w:val="superscript"/>
        </w:rPr>
        <w:t>1</w:t>
      </w:r>
      <w:r>
        <w:t>, Second M. Author</w:t>
      </w:r>
      <w:r w:rsidRPr="0042335F">
        <w:rPr>
          <w:vertAlign w:val="superscript"/>
        </w:rPr>
        <w:t>2</w:t>
      </w:r>
      <w:r>
        <w:t>, Third Author</w:t>
      </w:r>
      <w:r w:rsidRPr="0042335F">
        <w:rPr>
          <w:vertAlign w:val="superscript"/>
        </w:rPr>
        <w:t>1,</w:t>
      </w:r>
      <w:r>
        <w:rPr>
          <w:vertAlign w:val="superscript"/>
        </w:rPr>
        <w:t>3</w:t>
      </w:r>
      <w:r>
        <w:t xml:space="preserve">, Fourth </w:t>
      </w:r>
      <w:r w:rsidR="002947BD">
        <w:t>A</w:t>
      </w:r>
      <w:r>
        <w:t>.J. Author</w:t>
      </w:r>
      <w:r w:rsidRPr="0042335F">
        <w:rPr>
          <w:vertAlign w:val="superscript"/>
        </w:rPr>
        <w:t>4</w:t>
      </w:r>
      <w:r>
        <w:rPr>
          <w:vertAlign w:val="superscript"/>
        </w:rPr>
        <w:t>*</w:t>
      </w:r>
    </w:p>
    <w:p w14:paraId="36813A67" w14:textId="77777777" w:rsidR="009303D9" w:rsidRDefault="0042335F" w:rsidP="005B520E">
      <w:pPr>
        <w:pStyle w:val="Affiliation"/>
      </w:pPr>
      <w:r w:rsidRPr="0042335F">
        <w:rPr>
          <w:vertAlign w:val="superscript"/>
        </w:rPr>
        <w:t>1</w:t>
      </w:r>
      <w:r>
        <w:t>Department 1, University 1, City 1, Country 1</w:t>
      </w:r>
    </w:p>
    <w:p w14:paraId="11B1DF34" w14:textId="77777777" w:rsidR="0042335F" w:rsidRDefault="0042335F" w:rsidP="0042335F">
      <w:pPr>
        <w:pStyle w:val="Affiliation"/>
      </w:pPr>
      <w:r>
        <w:rPr>
          <w:vertAlign w:val="superscript"/>
        </w:rPr>
        <w:t>2</w:t>
      </w:r>
      <w:r>
        <w:t>Department 2, University 2, City 2, Country 2</w:t>
      </w:r>
    </w:p>
    <w:p w14:paraId="7307E633" w14:textId="77777777" w:rsidR="0042335F" w:rsidRDefault="0042335F" w:rsidP="0042335F">
      <w:pPr>
        <w:pStyle w:val="Affiliation"/>
      </w:pPr>
      <w:r w:rsidRPr="0042335F">
        <w:rPr>
          <w:vertAlign w:val="superscript"/>
        </w:rPr>
        <w:t>3</w:t>
      </w:r>
      <w:r>
        <w:t>Name of organization (or company), City 3, Country 3</w:t>
      </w:r>
    </w:p>
    <w:p w14:paraId="185BCC93" w14:textId="77777777" w:rsidR="00361B8E" w:rsidRPr="0042335F" w:rsidRDefault="00361B8E" w:rsidP="0042335F">
      <w:pPr>
        <w:pStyle w:val="Affiliation"/>
      </w:pPr>
      <w:r>
        <w:rPr>
          <w:vertAlign w:val="superscript"/>
        </w:rPr>
        <w:t>4</w:t>
      </w:r>
      <w:r>
        <w:t>Department 4, University 4, City 4, Country 4</w:t>
      </w:r>
    </w:p>
    <w:p w14:paraId="2F870439" w14:textId="77777777" w:rsidR="009303D9" w:rsidRPr="005B520E" w:rsidRDefault="0042335F" w:rsidP="005B520E">
      <w:pPr>
        <w:pStyle w:val="Affiliation"/>
      </w:pPr>
      <w:r>
        <w:t>*</w:t>
      </w:r>
      <w:r w:rsidR="009303D9" w:rsidRPr="005B520E">
        <w:t>e-mail address if desired</w:t>
      </w:r>
    </w:p>
    <w:p w14:paraId="0A37501D" w14:textId="77777777" w:rsidR="0042335F" w:rsidRDefault="0042335F">
      <w:pPr>
        <w:pStyle w:val="Affiliation"/>
        <w:sectPr w:rsidR="0042335F">
          <w:type w:val="continuous"/>
          <w:pgSz w:w="12240" w:h="15840" w:code="1"/>
          <w:pgMar w:top="1080" w:right="893" w:bottom="1440" w:left="893" w:header="720" w:footer="720" w:gutter="0"/>
          <w:cols w:space="720"/>
          <w:docGrid w:linePitch="360"/>
        </w:sectPr>
      </w:pPr>
    </w:p>
    <w:p w14:paraId="5DAB6C7B" w14:textId="77777777" w:rsidR="009303D9" w:rsidRPr="005B520E" w:rsidRDefault="009303D9">
      <w:pPr>
        <w:pStyle w:val="Affiliation"/>
      </w:pPr>
    </w:p>
    <w:p w14:paraId="02EB378F" w14:textId="77777777" w:rsidR="009303D9" w:rsidRPr="005B520E" w:rsidRDefault="009303D9"/>
    <w:p w14:paraId="6A05A809" w14:textId="77777777"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14:paraId="6662DAE6" w14:textId="77777777" w:rsidR="009303D9" w:rsidRDefault="00B7003E" w:rsidP="00F73A7B">
      <w:pPr>
        <w:pStyle w:val="Titre1"/>
        <w:numPr>
          <w:ilvl w:val="0"/>
          <w:numId w:val="0"/>
        </w:numPr>
        <w:ind w:left="216"/>
      </w:pPr>
      <w:r>
        <w:t>Abstract</w:t>
      </w:r>
      <w:r w:rsidR="009303D9">
        <w:t xml:space="preserve"> </w:t>
      </w:r>
      <w:r w:rsidR="009303D9">
        <w:rPr>
          <w:i/>
          <w:iCs/>
        </w:rPr>
        <w:t>(</w:t>
      </w:r>
      <w:r w:rsidR="0042335F">
        <w:rPr>
          <w:i/>
          <w:iCs/>
        </w:rPr>
        <w:t xml:space="preserve">Use Style: </w:t>
      </w:r>
      <w:r w:rsidR="009303D9">
        <w:rPr>
          <w:i/>
          <w:iCs/>
        </w:rPr>
        <w:t>Heading 1)</w:t>
      </w:r>
    </w:p>
    <w:p w14:paraId="7B9E328E" w14:textId="3EF88844" w:rsidR="005B3D73" w:rsidRDefault="004953E2" w:rsidP="005B3D73">
      <w:pPr>
        <w:pStyle w:val="Corpsdetexte"/>
      </w:pPr>
      <w:r>
        <w:t>This template is based on the IEEE conference paper template</w:t>
      </w:r>
      <w:r w:rsidR="00ED0C2B">
        <w:t xml:space="preserve"> with some minor changes.</w:t>
      </w:r>
      <w:r w:rsidR="0042335F">
        <w:t xml:space="preserve"> </w:t>
      </w:r>
      <w:r w:rsidR="00ED0C2B">
        <w:t xml:space="preserve">We acknowledge the excellent work of the original template creator. </w:t>
      </w:r>
      <w:r w:rsidR="009303D9">
        <w:t>Th</w:t>
      </w:r>
      <w:r w:rsidR="00ED0C2B">
        <w:t>e</w:t>
      </w:r>
      <w:r w:rsidR="009303D9">
        <w:t xml:space="preserve"> template provides authors with most of the formatting specifications needed for preparing electronic versions of their papers.</w:t>
      </w:r>
      <w:r>
        <w:t xml:space="preserve"> </w:t>
      </w:r>
      <w:r w:rsidR="009303D9">
        <w:t xml:space="preserve">First, confirm that you have the correct template for your paper size. This template has been tailored for output on </w:t>
      </w:r>
      <w:r w:rsidR="009C3E2A">
        <w:t>US letter paper</w:t>
      </w:r>
      <w:r w:rsidR="009303D9">
        <w:t>.</w:t>
      </w:r>
      <w:r w:rsidR="0042335F">
        <w:t xml:space="preserve"> </w:t>
      </w:r>
      <w:r w:rsidR="009303D9">
        <w:t xml:space="preserve">The template is used to format your </w:t>
      </w:r>
      <w:r w:rsidR="00F73A7B">
        <w:t>abstract</w:t>
      </w:r>
      <w:r w:rsidR="009303D9">
        <w:t xml:space="preserve"> and style the text. All margins, column widths, line spaces, and text fonts are prescribed; please do not alter them. You may note peculiarities</w:t>
      </w:r>
      <w:r w:rsidR="002F38AD">
        <w:t>,</w:t>
      </w:r>
      <w:r w:rsidR="00F843BB">
        <w:t xml:space="preserve"> f</w:t>
      </w:r>
      <w:r w:rsidR="009303D9">
        <w:t>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F604DD9" w14:textId="5F2AC65C" w:rsidR="009303D9" w:rsidRDefault="009912A6" w:rsidP="000F40DC">
      <w:pPr>
        <w:pStyle w:val="Corpsdetexte"/>
        <w:rPr>
          <w:u w:val="single"/>
        </w:rPr>
      </w:pPr>
      <w:r>
        <w:t xml:space="preserve">Please do not exceed one page. Please do not add references </w:t>
      </w:r>
      <w:r w:rsidR="000F40DC">
        <w:t xml:space="preserve">to </w:t>
      </w:r>
      <w:r>
        <w:t>this abstract</w:t>
      </w:r>
      <w:r w:rsidR="0042335F">
        <w:t xml:space="preserve">. </w:t>
      </w:r>
      <w:r w:rsidR="6C251A2C" w:rsidRPr="334A7F20">
        <w:rPr>
          <w:u w:val="single"/>
        </w:rPr>
        <w:t>The maximum</w:t>
      </w:r>
      <w:r w:rsidR="0042335F" w:rsidRPr="334A7F20">
        <w:rPr>
          <w:u w:val="single"/>
        </w:rPr>
        <w:t xml:space="preserve"> word count (excluding the title and list of authors, affiliations</w:t>
      </w:r>
      <w:r w:rsidR="00BA20B7">
        <w:rPr>
          <w:u w:val="single"/>
        </w:rPr>
        <w:t>,</w:t>
      </w:r>
      <w:r w:rsidR="0042335F" w:rsidRPr="334A7F20">
        <w:rPr>
          <w:u w:val="single"/>
        </w:rPr>
        <w:t xml:space="preserve"> and heading) is </w:t>
      </w:r>
      <w:r w:rsidR="001E1A1F">
        <w:rPr>
          <w:u w:val="single"/>
        </w:rPr>
        <w:t>3</w:t>
      </w:r>
      <w:r w:rsidR="001E1A1F" w:rsidRPr="334A7F20">
        <w:rPr>
          <w:u w:val="single"/>
        </w:rPr>
        <w:t xml:space="preserve">00 </w:t>
      </w:r>
      <w:r w:rsidR="0042335F" w:rsidRPr="334A7F20">
        <w:rPr>
          <w:u w:val="single"/>
        </w:rPr>
        <w:t>words</w:t>
      </w:r>
      <w:r w:rsidR="000F40DC">
        <w:rPr>
          <w:u w:val="single"/>
        </w:rPr>
        <w:t xml:space="preserve"> and you are allowed to add one figure</w:t>
      </w:r>
      <w:r w:rsidR="0042335F" w:rsidRPr="334A7F20">
        <w:rPr>
          <w:u w:val="single"/>
        </w:rPr>
        <w:t>.</w:t>
      </w:r>
    </w:p>
    <w:p w14:paraId="2BA3DCF1" w14:textId="1E004E58" w:rsidR="009912A6" w:rsidRPr="009912A6" w:rsidRDefault="009912A6" w:rsidP="005B3D73">
      <w:pPr>
        <w:pStyle w:val="Corpsdetexte"/>
      </w:pPr>
    </w:p>
    <w:sectPr w:rsidR="009912A6" w:rsidRPr="009912A6">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E9EAC" w14:textId="77777777" w:rsidR="00144F02" w:rsidRDefault="00144F02" w:rsidP="00556EB5">
      <w:r>
        <w:separator/>
      </w:r>
    </w:p>
  </w:endnote>
  <w:endnote w:type="continuationSeparator" w:id="0">
    <w:p w14:paraId="5FA7084E" w14:textId="77777777" w:rsidR="00144F02" w:rsidRDefault="00144F02" w:rsidP="00556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D3EC" w14:textId="77777777" w:rsidR="00481D32" w:rsidRDefault="00481D32" w:rsidP="00760EE7">
    <w:pPr>
      <w:pStyle w:val="Pieddepage"/>
    </w:pPr>
    <w:r>
      <w:tab/>
    </w:r>
    <w:r w:rsidR="003E3A6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7DFB0" w14:textId="77777777" w:rsidR="00144F02" w:rsidRDefault="00144F02" w:rsidP="00556EB5">
      <w:r>
        <w:separator/>
      </w:r>
    </w:p>
  </w:footnote>
  <w:footnote w:type="continuationSeparator" w:id="0">
    <w:p w14:paraId="3655B46B" w14:textId="77777777" w:rsidR="00144F02" w:rsidRDefault="00144F02" w:rsidP="00556E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39819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F3FA876A"/>
    <w:lvl w:ilvl="0">
      <w:start w:val="1"/>
      <w:numFmt w:val="upperRoman"/>
      <w:pStyle w:val="Titre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re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re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re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976375990">
    <w:abstractNumId w:val="3"/>
  </w:num>
  <w:num w:numId="2" w16cid:durableId="1994747701">
    <w:abstractNumId w:val="7"/>
  </w:num>
  <w:num w:numId="3" w16cid:durableId="1166171882">
    <w:abstractNumId w:val="2"/>
  </w:num>
  <w:num w:numId="4" w16cid:durableId="315498310">
    <w:abstractNumId w:val="5"/>
  </w:num>
  <w:num w:numId="5" w16cid:durableId="496773170">
    <w:abstractNumId w:val="5"/>
  </w:num>
  <w:num w:numId="6" w16cid:durableId="1073162072">
    <w:abstractNumId w:val="5"/>
  </w:num>
  <w:num w:numId="7" w16cid:durableId="854269031">
    <w:abstractNumId w:val="5"/>
  </w:num>
  <w:num w:numId="8" w16cid:durableId="1190677120">
    <w:abstractNumId w:val="6"/>
  </w:num>
  <w:num w:numId="9" w16cid:durableId="57097217">
    <w:abstractNumId w:val="8"/>
  </w:num>
  <w:num w:numId="10" w16cid:durableId="943419232">
    <w:abstractNumId w:val="4"/>
  </w:num>
  <w:num w:numId="11" w16cid:durableId="178861945">
    <w:abstractNumId w:val="1"/>
  </w:num>
  <w:num w:numId="12" w16cid:durableId="1729378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embedSystemFonts/>
  <w:activeWritingStyle w:appName="MSWord" w:lang="en-CA"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tjAzNTQwMTEyMDNR0lEKTi0uzszPAykwqgUAu8OSriwAAAA="/>
  </w:docVars>
  <w:rsids>
    <w:rsidRoot w:val="009303D9"/>
    <w:rsid w:val="000052DC"/>
    <w:rsid w:val="0003733E"/>
    <w:rsid w:val="000666ED"/>
    <w:rsid w:val="000C4FCD"/>
    <w:rsid w:val="000F1A2C"/>
    <w:rsid w:val="000F40DC"/>
    <w:rsid w:val="0012487A"/>
    <w:rsid w:val="00135AA6"/>
    <w:rsid w:val="00144F02"/>
    <w:rsid w:val="001E1A1F"/>
    <w:rsid w:val="002254A9"/>
    <w:rsid w:val="00231DB9"/>
    <w:rsid w:val="002472E5"/>
    <w:rsid w:val="0025456A"/>
    <w:rsid w:val="00290663"/>
    <w:rsid w:val="002947BD"/>
    <w:rsid w:val="002F38AD"/>
    <w:rsid w:val="00311CA7"/>
    <w:rsid w:val="003238CB"/>
    <w:rsid w:val="00340263"/>
    <w:rsid w:val="00361B8E"/>
    <w:rsid w:val="003B05B6"/>
    <w:rsid w:val="003E3A61"/>
    <w:rsid w:val="0042335F"/>
    <w:rsid w:val="00440869"/>
    <w:rsid w:val="0044279A"/>
    <w:rsid w:val="00457CA2"/>
    <w:rsid w:val="00481D32"/>
    <w:rsid w:val="004953E2"/>
    <w:rsid w:val="0054462C"/>
    <w:rsid w:val="00556EB5"/>
    <w:rsid w:val="00574421"/>
    <w:rsid w:val="005854C1"/>
    <w:rsid w:val="005B3D73"/>
    <w:rsid w:val="005B520E"/>
    <w:rsid w:val="00607C5B"/>
    <w:rsid w:val="00626458"/>
    <w:rsid w:val="00697538"/>
    <w:rsid w:val="006B020C"/>
    <w:rsid w:val="006F6B9A"/>
    <w:rsid w:val="00760EE7"/>
    <w:rsid w:val="007808BE"/>
    <w:rsid w:val="00787806"/>
    <w:rsid w:val="00797ADA"/>
    <w:rsid w:val="007C1D7A"/>
    <w:rsid w:val="007C2FF2"/>
    <w:rsid w:val="007D2BA6"/>
    <w:rsid w:val="007D3C61"/>
    <w:rsid w:val="00813D23"/>
    <w:rsid w:val="0085164F"/>
    <w:rsid w:val="008D284A"/>
    <w:rsid w:val="008E6ED2"/>
    <w:rsid w:val="00921DDF"/>
    <w:rsid w:val="009303D9"/>
    <w:rsid w:val="00943E05"/>
    <w:rsid w:val="009912A6"/>
    <w:rsid w:val="009939F7"/>
    <w:rsid w:val="009C24FE"/>
    <w:rsid w:val="009C3E2A"/>
    <w:rsid w:val="00A16107"/>
    <w:rsid w:val="00A705A7"/>
    <w:rsid w:val="00AA07B3"/>
    <w:rsid w:val="00B11A60"/>
    <w:rsid w:val="00B7003E"/>
    <w:rsid w:val="00B97715"/>
    <w:rsid w:val="00BA20B7"/>
    <w:rsid w:val="00BB0EE1"/>
    <w:rsid w:val="00BD206C"/>
    <w:rsid w:val="00C31214"/>
    <w:rsid w:val="00C67DD5"/>
    <w:rsid w:val="00C81549"/>
    <w:rsid w:val="00C848A8"/>
    <w:rsid w:val="00D538C9"/>
    <w:rsid w:val="00D82AAE"/>
    <w:rsid w:val="00DA0CAB"/>
    <w:rsid w:val="00DB1BF6"/>
    <w:rsid w:val="00DD072E"/>
    <w:rsid w:val="00E06441"/>
    <w:rsid w:val="00E16C6E"/>
    <w:rsid w:val="00E17679"/>
    <w:rsid w:val="00E86242"/>
    <w:rsid w:val="00ED0C2B"/>
    <w:rsid w:val="00F62833"/>
    <w:rsid w:val="00F66170"/>
    <w:rsid w:val="00F73A7B"/>
    <w:rsid w:val="00F8294D"/>
    <w:rsid w:val="00F843BB"/>
    <w:rsid w:val="00FA7CCD"/>
    <w:rsid w:val="00FB1F29"/>
    <w:rsid w:val="00FF4524"/>
    <w:rsid w:val="00FF487D"/>
    <w:rsid w:val="0286E4EE"/>
    <w:rsid w:val="0ED61DC9"/>
    <w:rsid w:val="10EA4DCF"/>
    <w:rsid w:val="14500D96"/>
    <w:rsid w:val="17C914D0"/>
    <w:rsid w:val="2391E10E"/>
    <w:rsid w:val="248EE3A6"/>
    <w:rsid w:val="2526D2F9"/>
    <w:rsid w:val="294673E4"/>
    <w:rsid w:val="3245FD2C"/>
    <w:rsid w:val="334A7F20"/>
    <w:rsid w:val="360E9F2E"/>
    <w:rsid w:val="37EC1DC8"/>
    <w:rsid w:val="38292CA8"/>
    <w:rsid w:val="397950CA"/>
    <w:rsid w:val="428ABD2B"/>
    <w:rsid w:val="4908B954"/>
    <w:rsid w:val="51D11B7C"/>
    <w:rsid w:val="5E184B1A"/>
    <w:rsid w:val="69C30A84"/>
    <w:rsid w:val="6C251A2C"/>
    <w:rsid w:val="7FA1BB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E584B6"/>
  <w15:chartTrackingRefBased/>
  <w15:docId w15:val="{53784E69-989A-47E8-9AF8-DF087BA4F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uiPriority="11"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eastAsia="en-US"/>
    </w:rPr>
  </w:style>
  <w:style w:type="paragraph" w:styleId="Titre1">
    <w:name w:val="heading 1"/>
    <w:basedOn w:val="Normal"/>
    <w:next w:val="Normal"/>
    <w:qFormat/>
    <w:pPr>
      <w:keepNext/>
      <w:keepLines/>
      <w:numPr>
        <w:numId w:val="4"/>
      </w:numPr>
      <w:tabs>
        <w:tab w:val="left" w:pos="216"/>
      </w:tabs>
      <w:spacing w:before="160" w:after="80"/>
      <w:outlineLvl w:val="0"/>
    </w:pPr>
    <w:rPr>
      <w:smallCaps/>
      <w:noProof/>
    </w:rPr>
  </w:style>
  <w:style w:type="paragraph" w:styleId="Titre2">
    <w:name w:val="heading 2"/>
    <w:basedOn w:val="Normal"/>
    <w:next w:val="Normal"/>
    <w:qFormat/>
    <w:pPr>
      <w:keepNext/>
      <w:keepLines/>
      <w:numPr>
        <w:ilvl w:val="1"/>
        <w:numId w:val="5"/>
      </w:numPr>
      <w:spacing w:before="120" w:after="60"/>
      <w:jc w:val="left"/>
      <w:outlineLvl w:val="1"/>
    </w:pPr>
    <w:rPr>
      <w:i/>
      <w:iCs/>
      <w:noProof/>
    </w:rPr>
  </w:style>
  <w:style w:type="paragraph" w:styleId="Titre3">
    <w:name w:val="heading 3"/>
    <w:basedOn w:val="Normal"/>
    <w:next w:val="Normal"/>
    <w:qFormat/>
    <w:pPr>
      <w:numPr>
        <w:ilvl w:val="2"/>
        <w:numId w:val="6"/>
      </w:numPr>
      <w:spacing w:line="240" w:lineRule="exact"/>
      <w:jc w:val="both"/>
      <w:outlineLvl w:val="2"/>
    </w:pPr>
    <w:rPr>
      <w:i/>
      <w:iCs/>
      <w:noProof/>
    </w:rPr>
  </w:style>
  <w:style w:type="paragraph" w:styleId="Titre4">
    <w:name w:val="heading 4"/>
    <w:basedOn w:val="Normal"/>
    <w:next w:val="Normal"/>
    <w:qFormat/>
    <w:pPr>
      <w:numPr>
        <w:ilvl w:val="3"/>
        <w:numId w:val="7"/>
      </w:numPr>
      <w:tabs>
        <w:tab w:val="num" w:pos="720"/>
      </w:tabs>
      <w:spacing w:before="40" w:after="40"/>
      <w:jc w:val="both"/>
      <w:outlineLvl w:val="3"/>
    </w:pPr>
    <w:rPr>
      <w:i/>
      <w:iCs/>
      <w:noProof/>
    </w:rPr>
  </w:style>
  <w:style w:type="paragraph" w:styleId="Titre5">
    <w:name w:val="heading 5"/>
    <w:basedOn w:val="Normal"/>
    <w:next w:val="Normal"/>
    <w:qFormat/>
    <w:pPr>
      <w:tabs>
        <w:tab w:val="left" w:pos="360"/>
      </w:tabs>
      <w:spacing w:before="160" w:after="80"/>
      <w:outlineLvl w:val="4"/>
    </w:pPr>
    <w:rPr>
      <w:smallCaps/>
      <w:noProo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tract">
    <w:name w:val="Abstract"/>
    <w:link w:val="AbstractChar"/>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Corpsdetexte">
    <w:name w:val="Body Text"/>
    <w:basedOn w:val="Normal"/>
    <w:pPr>
      <w:spacing w:after="120" w:line="228" w:lineRule="auto"/>
      <w:ind w:firstLine="288"/>
      <w:jc w:val="both"/>
    </w:pPr>
    <w:rPr>
      <w:spacing w:val="-1"/>
    </w:rPr>
  </w:style>
  <w:style w:type="paragraph" w:customStyle="1" w:styleId="bulletlist">
    <w:name w:val="bullet list"/>
    <w:basedOn w:val="Corpsdetexte"/>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link w:val="keywordsChar"/>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styleId="Titre">
    <w:name w:val="Title"/>
    <w:basedOn w:val="papertitle"/>
    <w:next w:val="Normal"/>
    <w:link w:val="TitreCar"/>
    <w:uiPriority w:val="10"/>
    <w:qFormat/>
    <w:rsid w:val="004953E2"/>
    <w:rPr>
      <w:rFonts w:ascii="Arial" w:hAnsi="Arial" w:cs="Arial"/>
      <w:b/>
      <w:sz w:val="28"/>
      <w:szCs w:val="28"/>
    </w:rPr>
  </w:style>
  <w:style w:type="character" w:customStyle="1" w:styleId="TitreCar">
    <w:name w:val="Titre Car"/>
    <w:link w:val="Titre"/>
    <w:uiPriority w:val="10"/>
    <w:rsid w:val="004953E2"/>
    <w:rPr>
      <w:rFonts w:ascii="Arial" w:eastAsia="MS Mincho" w:hAnsi="Arial" w:cs="Arial"/>
      <w:b/>
      <w:noProof/>
      <w:sz w:val="28"/>
      <w:szCs w:val="28"/>
      <w:lang w:val="en-US" w:eastAsia="en-US"/>
    </w:rPr>
  </w:style>
  <w:style w:type="paragraph" w:styleId="Pieddepage">
    <w:name w:val="footer"/>
    <w:basedOn w:val="Normal"/>
    <w:next w:val="En-tte"/>
    <w:link w:val="PieddepageCar"/>
    <w:rsid w:val="00481D32"/>
    <w:pPr>
      <w:tabs>
        <w:tab w:val="center" w:pos="5760"/>
        <w:tab w:val="right" w:pos="10800"/>
      </w:tabs>
      <w:suppressAutoHyphens/>
      <w:overflowPunct w:val="0"/>
      <w:autoSpaceDE w:val="0"/>
      <w:autoSpaceDN w:val="0"/>
      <w:adjustRightInd w:val="0"/>
      <w:jc w:val="both"/>
      <w:textAlignment w:val="baseline"/>
    </w:pPr>
    <w:rPr>
      <w:rFonts w:eastAsia="Times New Roman"/>
      <w:kern w:val="14"/>
    </w:rPr>
  </w:style>
  <w:style w:type="character" w:customStyle="1" w:styleId="PieddepageCar">
    <w:name w:val="Pied de page Car"/>
    <w:link w:val="Pieddepage"/>
    <w:rsid w:val="00481D32"/>
    <w:rPr>
      <w:rFonts w:eastAsia="Times New Roman"/>
      <w:kern w:val="14"/>
      <w:lang w:val="en-US" w:eastAsia="en-US"/>
    </w:rPr>
  </w:style>
  <w:style w:type="paragraph" w:styleId="Sous-titre">
    <w:name w:val="Subtitle"/>
    <w:basedOn w:val="Normal"/>
    <w:next w:val="Normal"/>
    <w:link w:val="Sous-titreCar"/>
    <w:uiPriority w:val="11"/>
    <w:qFormat/>
    <w:rsid w:val="00481D32"/>
    <w:pPr>
      <w:spacing w:before="120" w:after="60" w:line="276" w:lineRule="auto"/>
      <w:outlineLvl w:val="1"/>
    </w:pPr>
    <w:rPr>
      <w:b/>
      <w:sz w:val="24"/>
      <w:szCs w:val="24"/>
      <w:lang w:eastAsia="zh-CN"/>
    </w:rPr>
  </w:style>
  <w:style w:type="character" w:customStyle="1" w:styleId="Sous-titreCar">
    <w:name w:val="Sous-titre Car"/>
    <w:link w:val="Sous-titre"/>
    <w:uiPriority w:val="11"/>
    <w:rsid w:val="00481D32"/>
    <w:rPr>
      <w:b/>
      <w:sz w:val="24"/>
      <w:szCs w:val="24"/>
      <w:lang w:val="en-US"/>
    </w:rPr>
  </w:style>
  <w:style w:type="paragraph" w:styleId="En-tte">
    <w:name w:val="header"/>
    <w:basedOn w:val="Normal"/>
    <w:link w:val="En-tteCar"/>
    <w:rsid w:val="00481D32"/>
    <w:pPr>
      <w:tabs>
        <w:tab w:val="center" w:pos="4680"/>
        <w:tab w:val="right" w:pos="9360"/>
      </w:tabs>
    </w:pPr>
  </w:style>
  <w:style w:type="character" w:customStyle="1" w:styleId="En-tteCar">
    <w:name w:val="En-tête Car"/>
    <w:link w:val="En-tte"/>
    <w:rsid w:val="00481D32"/>
    <w:rPr>
      <w:lang w:val="en-US" w:eastAsia="en-US"/>
    </w:rPr>
  </w:style>
  <w:style w:type="paragraph" w:customStyle="1" w:styleId="ProceedingsTitle">
    <w:name w:val="Proceedings Title"/>
    <w:basedOn w:val="Titre"/>
    <w:link w:val="ProceedingsTitleChar"/>
    <w:qFormat/>
    <w:rsid w:val="004953E2"/>
    <w:pPr>
      <w:spacing w:after="60"/>
      <w:jc w:val="right"/>
    </w:pPr>
    <w:rPr>
      <w:sz w:val="20"/>
      <w:szCs w:val="20"/>
    </w:rPr>
  </w:style>
  <w:style w:type="paragraph" w:customStyle="1" w:styleId="Abstract-1">
    <w:name w:val="Abstract-1"/>
    <w:basedOn w:val="Abstract"/>
    <w:link w:val="Abstract-1Char"/>
    <w:qFormat/>
    <w:rsid w:val="004953E2"/>
    <w:rPr>
      <w:b w:val="0"/>
      <w:sz w:val="20"/>
      <w:szCs w:val="20"/>
    </w:rPr>
  </w:style>
  <w:style w:type="character" w:customStyle="1" w:styleId="ProceedingsTitleChar">
    <w:name w:val="Proceedings Title Char"/>
    <w:basedOn w:val="TitreCar"/>
    <w:link w:val="ProceedingsTitle"/>
    <w:rsid w:val="004953E2"/>
    <w:rPr>
      <w:rFonts w:ascii="Arial" w:eastAsia="MS Mincho" w:hAnsi="Arial" w:cs="Arial"/>
      <w:b/>
      <w:noProof/>
      <w:sz w:val="28"/>
      <w:szCs w:val="28"/>
      <w:lang w:val="en-US" w:eastAsia="en-US"/>
    </w:rPr>
  </w:style>
  <w:style w:type="paragraph" w:customStyle="1" w:styleId="Keywords0">
    <w:name w:val="Keywords"/>
    <w:basedOn w:val="keywords"/>
    <w:link w:val="KeywordsChar0"/>
    <w:qFormat/>
    <w:rsid w:val="004953E2"/>
  </w:style>
  <w:style w:type="character" w:customStyle="1" w:styleId="AbstractChar">
    <w:name w:val="Abstract Char"/>
    <w:link w:val="Abstract"/>
    <w:rsid w:val="004953E2"/>
    <w:rPr>
      <w:b/>
      <w:bCs/>
      <w:sz w:val="18"/>
      <w:szCs w:val="18"/>
      <w:lang w:val="en-US" w:eastAsia="en-US" w:bidi="ar-SA"/>
    </w:rPr>
  </w:style>
  <w:style w:type="character" w:customStyle="1" w:styleId="Abstract-1Char">
    <w:name w:val="Abstract-1 Char"/>
    <w:basedOn w:val="AbstractChar"/>
    <w:link w:val="Abstract-1"/>
    <w:rsid w:val="004953E2"/>
    <w:rPr>
      <w:b/>
      <w:bCs/>
      <w:sz w:val="18"/>
      <w:szCs w:val="18"/>
      <w:lang w:val="en-US" w:eastAsia="en-US" w:bidi="ar-SA"/>
    </w:rPr>
  </w:style>
  <w:style w:type="paragraph" w:styleId="Retraitcorpsdetexte">
    <w:name w:val="Body Text Indent"/>
    <w:basedOn w:val="Normal"/>
    <w:link w:val="RetraitcorpsdetexteCar"/>
    <w:rsid w:val="00ED0C2B"/>
    <w:pPr>
      <w:spacing w:after="120"/>
      <w:ind w:left="283"/>
    </w:pPr>
  </w:style>
  <w:style w:type="character" w:customStyle="1" w:styleId="keywordsChar">
    <w:name w:val="key words Char"/>
    <w:link w:val="keywords"/>
    <w:rsid w:val="004953E2"/>
    <w:rPr>
      <w:b/>
      <w:bCs/>
      <w:i/>
      <w:iCs/>
      <w:noProof/>
      <w:sz w:val="18"/>
      <w:szCs w:val="18"/>
      <w:lang w:val="en-US" w:eastAsia="en-US" w:bidi="ar-SA"/>
    </w:rPr>
  </w:style>
  <w:style w:type="character" w:customStyle="1" w:styleId="KeywordsChar0">
    <w:name w:val="Keywords Char"/>
    <w:basedOn w:val="keywordsChar"/>
    <w:link w:val="Keywords0"/>
    <w:rsid w:val="004953E2"/>
    <w:rPr>
      <w:b/>
      <w:bCs/>
      <w:i/>
      <w:iCs/>
      <w:noProof/>
      <w:sz w:val="18"/>
      <w:szCs w:val="18"/>
      <w:lang w:val="en-US" w:eastAsia="en-US" w:bidi="ar-SA"/>
    </w:rPr>
  </w:style>
  <w:style w:type="character" w:customStyle="1" w:styleId="RetraitcorpsdetexteCar">
    <w:name w:val="Retrait corps de texte Car"/>
    <w:link w:val="Retraitcorpsdetexte"/>
    <w:rsid w:val="00ED0C2B"/>
    <w:rPr>
      <w:lang w:val="en-US" w:eastAsia="en-US"/>
    </w:rPr>
  </w:style>
  <w:style w:type="character" w:styleId="Marquedecommentaire">
    <w:name w:val="annotation reference"/>
    <w:basedOn w:val="Policepardfaut"/>
    <w:rsid w:val="00457CA2"/>
    <w:rPr>
      <w:sz w:val="16"/>
      <w:szCs w:val="16"/>
    </w:rPr>
  </w:style>
  <w:style w:type="paragraph" w:styleId="Commentaire">
    <w:name w:val="annotation text"/>
    <w:basedOn w:val="Normal"/>
    <w:link w:val="CommentaireCar"/>
    <w:rsid w:val="00457CA2"/>
  </w:style>
  <w:style w:type="character" w:customStyle="1" w:styleId="CommentaireCar">
    <w:name w:val="Commentaire Car"/>
    <w:basedOn w:val="Policepardfaut"/>
    <w:link w:val="Commentaire"/>
    <w:rsid w:val="00457CA2"/>
    <w:rPr>
      <w:lang w:eastAsia="en-US"/>
    </w:rPr>
  </w:style>
  <w:style w:type="paragraph" w:styleId="Objetducommentaire">
    <w:name w:val="annotation subject"/>
    <w:basedOn w:val="Commentaire"/>
    <w:next w:val="Commentaire"/>
    <w:link w:val="ObjetducommentaireCar"/>
    <w:rsid w:val="00457CA2"/>
    <w:rPr>
      <w:b/>
      <w:bCs/>
    </w:rPr>
  </w:style>
  <w:style w:type="character" w:customStyle="1" w:styleId="ObjetducommentaireCar">
    <w:name w:val="Objet du commentaire Car"/>
    <w:basedOn w:val="CommentaireCar"/>
    <w:link w:val="Objetducommentaire"/>
    <w:rsid w:val="00457CA2"/>
    <w:rPr>
      <w:b/>
      <w:bCs/>
      <w:lang w:eastAsia="en-US"/>
    </w:rPr>
  </w:style>
  <w:style w:type="paragraph" w:styleId="Rvision">
    <w:name w:val="Revision"/>
    <w:hidden/>
    <w:uiPriority w:val="99"/>
    <w:semiHidden/>
    <w:rsid w:val="001E1A1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E94EB53692C34F879D91D8B3D94D46" ma:contentTypeVersion="13" ma:contentTypeDescription="Crée un document." ma:contentTypeScope="" ma:versionID="fca39136170c25c73f116b891a4a57f2">
  <xsd:schema xmlns:xsd="http://www.w3.org/2001/XMLSchema" xmlns:xs="http://www.w3.org/2001/XMLSchema" xmlns:p="http://schemas.microsoft.com/office/2006/metadata/properties" xmlns:ns2="04304050-30c0-469a-b563-9b7a28d986e8" xmlns:ns3="6fbe1099-3b94-4bf0-abff-1257ff6e6cdd" targetNamespace="http://schemas.microsoft.com/office/2006/metadata/properties" ma:root="true" ma:fieldsID="a6e3e042d5105f194fbd0de02235319a" ns2:_="" ns3:_="">
    <xsd:import namespace="04304050-30c0-469a-b563-9b7a28d986e8"/>
    <xsd:import namespace="6fbe1099-3b94-4bf0-abff-1257ff6e6cd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04050-30c0-469a-b563-9b7a28d986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85a852ff-fd58-470d-9965-c03373c1aa2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be1099-3b94-4bf0-abff-1257ff6e6cd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9bde719-2a91-4058-a708-dd642804cebe}" ma:internalName="TaxCatchAll" ma:showField="CatchAllData" ma:web="6fbe1099-3b94-4bf0-abff-1257ff6e6c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fbe1099-3b94-4bf0-abff-1257ff6e6cdd" xsi:nil="true"/>
    <lcf76f155ced4ddcb4097134ff3c332f xmlns="04304050-30c0-469a-b563-9b7a28d986e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DA2DF-FC32-41B5-8701-95035CB35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04050-30c0-469a-b563-9b7a28d986e8"/>
    <ds:schemaRef ds:uri="6fbe1099-3b94-4bf0-abff-1257ff6e6c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E2851C-A995-467B-88F9-8983D824FFD3}">
  <ds:schemaRefs>
    <ds:schemaRef ds:uri="http://schemas.microsoft.com/office/2006/metadata/properties"/>
    <ds:schemaRef ds:uri="http://schemas.microsoft.com/office/infopath/2007/PartnerControls"/>
    <ds:schemaRef ds:uri="6fbe1099-3b94-4bf0-abff-1257ff6e6cdd"/>
    <ds:schemaRef ds:uri="04304050-30c0-469a-b563-9b7a28d986e8"/>
  </ds:schemaRefs>
</ds:datastoreItem>
</file>

<file path=customXml/itemProps3.xml><?xml version="1.0" encoding="utf-8"?>
<ds:datastoreItem xmlns:ds="http://schemas.openxmlformats.org/officeDocument/2006/customXml" ds:itemID="{FD450DC4-BCE5-4229-B364-5F5783D54040}">
  <ds:schemaRefs>
    <ds:schemaRef ds:uri="http://schemas.microsoft.com/sharepoint/v3/contenttype/forms"/>
  </ds:schemaRefs>
</ds:datastoreItem>
</file>

<file path=customXml/itemProps4.xml><?xml version="1.0" encoding="utf-8"?>
<ds:datastoreItem xmlns:ds="http://schemas.openxmlformats.org/officeDocument/2006/customXml" ds:itemID="{A2EECDF5-6889-4846-84FD-11142E80D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63</Words>
  <Characters>1416</Characters>
  <Application>Microsoft Office Word</Application>
  <DocSecurity>0</DocSecurity>
  <Lines>27</Lines>
  <Paragraphs>15</Paragraphs>
  <ScaleCrop>false</ScaleCrop>
  <Company>IEEE</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upeyroux, Lisa</cp:lastModifiedBy>
  <cp:revision>5</cp:revision>
  <dcterms:created xsi:type="dcterms:W3CDTF">2026-01-25T19:06:00Z</dcterms:created>
  <dcterms:modified xsi:type="dcterms:W3CDTF">2026-01-2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94EB53692C34F879D91D8B3D94D46</vt:lpwstr>
  </property>
  <property fmtid="{D5CDD505-2E9C-101B-9397-08002B2CF9AE}" pid="3" name="GrammarlyDocumentId">
    <vt:lpwstr>a224faf1-bb30-4fab-8dab-6d029194de7d</vt:lpwstr>
  </property>
  <property fmtid="{D5CDD505-2E9C-101B-9397-08002B2CF9AE}" pid="4" name="MediaServiceImageTags">
    <vt:lpwstr/>
  </property>
</Properties>
</file>